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1541C7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1541C7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1541C7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1541C7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1541C7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1541C7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1541C7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2653814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2653816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  <w:bookmarkStart w:id="3" w:name="_GoBack"/>
      <w:bookmarkEnd w:id="3"/>
    </w:p>
    <w:p w14:paraId="55204F08" w14:textId="7324A3D2" w:rsidR="00C14FCD" w:rsidRDefault="00C14FCD" w:rsidP="00C14FCD">
      <w:pPr>
        <w:pStyle w:val="HeadingUnnumbered1"/>
      </w:pPr>
      <w:bookmarkStart w:id="4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4"/>
    </w:p>
    <w:p w14:paraId="221EC55B" w14:textId="5DCCE83D" w:rsidR="00C14FCD" w:rsidRDefault="00C14FCD" w:rsidP="00C14FCD">
      <w:pPr>
        <w:pStyle w:val="HeadingUnnumbered2"/>
      </w:pPr>
      <w:bookmarkStart w:id="5" w:name="_Toc532653818"/>
      <w:r>
        <w:rPr>
          <w:rFonts w:hint="eastAsia"/>
        </w:rPr>
        <w:t>U</w:t>
      </w:r>
      <w:r>
        <w:t>nnumbered 2</w:t>
      </w:r>
      <w:bookmarkEnd w:id="5"/>
    </w:p>
    <w:p w14:paraId="18F65E6E" w14:textId="30023FB0" w:rsidR="00C14FCD" w:rsidRDefault="00C14FCD" w:rsidP="00C14FCD">
      <w:pPr>
        <w:pStyle w:val="HeadingUnnumbered3"/>
      </w:pPr>
      <w:bookmarkStart w:id="6" w:name="_Toc532653819"/>
      <w:r>
        <w:rPr>
          <w:rFonts w:hint="eastAsia"/>
        </w:rPr>
        <w:t>U</w:t>
      </w:r>
      <w:r>
        <w:t>nnumbered 3</w:t>
      </w:r>
      <w:bookmarkEnd w:id="6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826A0A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AD76280" w14:textId="77777777" w:rsidR="00FE543B" w:rsidRDefault="00FE543B" w:rsidP="006E7F60">
      <w:pPr>
        <w:pStyle w:val="1"/>
      </w:pPr>
      <w:bookmarkStart w:id="7" w:name="_Toc532653820"/>
      <w:bookmarkEnd w:id="7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000" w:firstRow="0" w:lastRow="0" w:firstColumn="0" w:lastColumn="0" w:noHBand="0" w:noVBand="0"/>
      </w:tblPr>
      <w:tblGrid>
        <w:gridCol w:w="2715"/>
        <w:gridCol w:w="2716"/>
        <w:gridCol w:w="2717"/>
      </w:tblGrid>
      <w:tr w:rsidR="007919FB" w14:paraId="79164515" w14:textId="77777777" w:rsidTr="007919FB">
        <w:tc>
          <w:tcPr>
            <w:tcW w:w="2715" w:type="dxa"/>
          </w:tcPr>
          <w:p w14:paraId="3D1F2AA0" w14:textId="2130EA95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tcW w:w="2717" w:type="dxa"/>
          </w:tcPr>
          <w:p w14:paraId="4350428F" w14:textId="6796C818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7919FB">
        <w:tc>
          <w:tcPr>
            <w:tcW w:w="2715" w:type="dxa"/>
          </w:tcPr>
          <w:p w14:paraId="66652E5D" w14:textId="4CD94D9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tcW w:w="2717" w:type="dxa"/>
          </w:tcPr>
          <w:p w14:paraId="59A3DD35" w14:textId="12513C7A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7919FB">
        <w:tc>
          <w:tcPr>
            <w:tcW w:w="2715" w:type="dxa"/>
          </w:tcPr>
          <w:p w14:paraId="48BF554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5D8F2767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  <w:tr w:rsidR="007919FB" w14:paraId="57B57B09" w14:textId="77777777" w:rsidTr="007919FB">
        <w:tc>
          <w:tcPr>
            <w:tcW w:w="2715" w:type="dxa"/>
          </w:tcPr>
          <w:p w14:paraId="6A26A2D0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4150E6D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978BE" w14:textId="77777777" w:rsidR="001541C7" w:rsidRDefault="001541C7">
      <w:r>
        <w:separator/>
      </w:r>
    </w:p>
  </w:endnote>
  <w:endnote w:type="continuationSeparator" w:id="0">
    <w:p w14:paraId="6324F704" w14:textId="77777777" w:rsidR="001541C7" w:rsidRDefault="00154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2A6ACCB1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t>6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6AFD07A6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instrText>5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t>4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F3305">
      <w:rPr>
        <w:rFonts w:cs="Times New Roman (本文のフォント - コンプレ"/>
        <w:noProof/>
        <w:color w:val="0F243E" w:themeColor="text2" w:themeShade="80"/>
      </w:rPr>
      <w:t>6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AC443" w14:textId="77777777" w:rsidR="001541C7" w:rsidRDefault="001541C7">
      <w:r>
        <w:separator/>
      </w:r>
    </w:p>
  </w:footnote>
  <w:footnote w:type="continuationSeparator" w:id="0">
    <w:p w14:paraId="4C5DB5E2" w14:textId="77777777" w:rsidR="001541C7" w:rsidRDefault="00154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1541C7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1541C7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EE624E8"/>
    <w:multiLevelType w:val="hybridMultilevel"/>
    <w:tmpl w:val="166ECDBE"/>
    <w:lvl w:ilvl="0" w:tplc="F6640562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0268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41C7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90D07"/>
    <w:rsid w:val="005A7A93"/>
    <w:rsid w:val="005B64DA"/>
    <w:rsid w:val="005C1206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752B1"/>
    <w:rsid w:val="006840A1"/>
    <w:rsid w:val="006A09E4"/>
    <w:rsid w:val="006E17CE"/>
    <w:rsid w:val="006E7F60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47D2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D34FF5-8A51-0A40-9A7B-C0EB1EA48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8</TotalTime>
  <Pages>8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14</cp:revision>
  <dcterms:created xsi:type="dcterms:W3CDTF">2015-10-15T16:19:00Z</dcterms:created>
  <dcterms:modified xsi:type="dcterms:W3CDTF">2019-01-10T04:31:00Z</dcterms:modified>
</cp:coreProperties>
</file>